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Paris</w:t>
      </w:r>
    </w:p>
    <w:bookmarkStart w:id="20" w:name="web-designer-cover-letter"/>
    <w:p>
      <w:pPr>
        <w:pStyle w:val="Heading1"/>
      </w:pPr>
      <w:r>
        <w:t xml:space="preserve">Web Designer Cover Letter</w:t>
      </w:r>
    </w:p>
    <w:p>
      <w:pPr>
        <w:pStyle w:val="FirstParagraph"/>
      </w:pPr>
      <w:r>
        <w:rPr>
          <w:bCs/>
          <w:b/>
        </w:rPr>
        <w:t xml:space="preserve">[Your Name]</w:t>
      </w:r>
      <w:r>
        <w:br/>
      </w:r>
      <w:r>
        <w:t xml:space="preserve">[Your Address]</w:t>
      </w:r>
      <w:r>
        <w:br/>
      </w:r>
      <w:r>
        <w:t xml:space="preserve">[City, ZIP Code], France</w:t>
      </w:r>
      <w:r>
        <w:br/>
      </w:r>
      <w:r>
        <w:t xml:space="preserve">[Email Address] | [Phone Number] | [Portfolio URL]</w:t>
      </w:r>
    </w:p>
    <w:p>
      <w:pPr>
        <w:pStyle w:val="BodyText"/>
      </w:pPr>
      <w:r>
        <w:rPr>
          <w:bCs/>
          <w:b/>
        </w:rPr>
        <w:t xml:space="preserve">Date:</w:t>
      </w:r>
      <w:r>
        <w:t xml:space="preserve"> </w:t>
      </w:r>
      <w:r>
        <w:t xml:space="preserve">April 5, 2024</w:t>
      </w:r>
    </w:p>
    <w:p>
      <w:pPr>
        <w:pStyle w:val="BodyText"/>
      </w:pPr>
      <w:r>
        <w:rPr>
          <w:bCs/>
          <w:b/>
        </w:rPr>
        <w:t xml:space="preserve">Dear Hiring Manager,</w:t>
      </w:r>
    </w:p>
    <w:p>
      <w:pPr>
        <w:pStyle w:val="BodyText"/>
      </w:pPr>
      <w:r>
        <w:t xml:space="preserve">I am writing to express my enthusiastic interest in the Web Designer position at your esteemed organization in France Paris. As a passionate and experienced web designer with a deep understanding of digital aesthetics, user experience (UX), and cutting-edge technologies, I am eager to contribute my skills to a dynamic team that values innovation and creativity. With over five years of professional experience in designing visually stunning, functional websites tailored for global audiences—including the vibrant tech landscape of France Paris—I am confident in my ability to deliver exceptional results that align with your brand’s vision.</w:t>
      </w:r>
    </w:p>
    <w:p>
      <w:pPr>
        <w:pStyle w:val="BodyText"/>
      </w:pPr>
      <w:r>
        <w:t xml:space="preserve">My journey as a Web Designer began in 2018, when I graduated with a degree in Digital Design from the École Supérieure des Arts et Métiers (ESAM) in Paris. Since then, I have worked with startups, established corporations, and creative agencies across France and beyond, crafting websites that not only look beautiful but also drive engagement and conversions. In France Paris specifically, I have collaborated with local businesses to modernize their online presence while respecting the city’s unique cultural identity. Whether designing for a boutique fashion label in Montmartre or a tech startup in La Défense, I approach every project with a focus on usability, accessibility, and visual harmony.</w:t>
      </w:r>
    </w:p>
    <w:p>
      <w:pPr>
        <w:pStyle w:val="BodyText"/>
      </w:pPr>
      <w:r>
        <w:t xml:space="preserve">One of my core strengths as a Web Designer is my ability to merge artistic intuition with technical precision. I am proficient in industry-standard tools such as Adobe XD, Figma, and Sketch for prototyping and UI design, as well as coding languages like HTML5, CSS3, JavaScript, and WordPress. My expertise extends to responsive web design (RWD), ensuring that every site I create delivers an optimal experience across devices. For instance, while working with a Paris-based e-commerce client in 2022, I redesigned their website to incorporate interactive elements that increased user engagement by 40% within six months. This project not only reinforced my commitment to user-centric design but also highlighted the importance of adapting to the evolving demands of France’s digital market.</w:t>
      </w:r>
    </w:p>
    <w:p>
      <w:pPr>
        <w:pStyle w:val="BodyText"/>
      </w:pPr>
      <w:r>
        <w:t xml:space="preserve">What sets me apart as a Web Designer is my deep appreciation for the cultural and linguistic nuances that define France Paris. The city’s rich history, artistic legacy, and forward-thinking spirit inspire my work daily. I understand that a website in France must resonate with local audiences while maintaining a global appeal. This means incorporating elements such as multilingual support (including French), culturally relevant color palettes, and adherence to GDPR compliance—standards that are critical for businesses operating in the European Union. My recent project for a Parisian art gallery involved creating a bilingual website that seamlessly transitioned between French and English, reflecting the institution’s international reach while preserving its authentic French character.</w:t>
      </w:r>
    </w:p>
    <w:p>
      <w:pPr>
        <w:pStyle w:val="BodyText"/>
      </w:pPr>
      <w:r>
        <w:t xml:space="preserve">Moreover, I am well-versed in the collaborative nature of web design. As a Web Designer, I thrive in team environments where creativity and technical expertise intersect. I have worked closely with developers, content strategists, and marketing professionals to ensure that every website I design is not only visually compelling but also strategically aligned with business goals. In my role at a digital agency in Paris, I led the redesign of a client’s corporate website, which involved coordinating with cross-functional teams to integrate SEO best practices and enhance site performance. The result was a 25% increase in organic traffic and a significant boost in lead generation—proof of my ability to deliver measurable outcomes.</w:t>
      </w:r>
    </w:p>
    <w:p>
      <w:pPr>
        <w:pStyle w:val="BodyText"/>
      </w:pPr>
      <w:r>
        <w:t xml:space="preserve">I am particularly drawn to your company’s mission to innovate at the intersection of design and technology, especially within the context of France Paris. The city’s status as a global hub for creativity and entrepreneurship aligns perfectly with my professional aspirations. I admire how your organization has positioned itself as a leader in digital solutions that cater to both local and international markets. I believe my background in web design, combined with my fluency in French and deep understanding of the Parisian market, would enable me to contribute meaningfully to your team.</w:t>
      </w:r>
    </w:p>
    <w:p>
      <w:pPr>
        <w:pStyle w:val="BodyText"/>
      </w:pPr>
      <w:r>
        <w:t xml:space="preserve">What excites me most about the Web Designer role at your company is the opportunity to work on projects that push the boundaries of traditional design. I am passionate about exploring emerging trends such as dark mode interfaces, micro-interactions, and AI-driven personalization—techniques that can elevate user experiences in France Paris and beyond. I am also committed to staying ahead of industry developments by continuously expanding my knowledge through online courses, workshops, and networking events within the Paris tech community.</w:t>
      </w:r>
    </w:p>
    <w:p>
      <w:pPr>
        <w:pStyle w:val="BodyText"/>
      </w:pPr>
      <w:r>
        <w:t xml:space="preserve">In conclusion, I would be thrilled to bring my skills as a Web Designer to your organization in France Paris. My dedication to creating exceptional digital experiences, combined with my passion for the city’s creative energy, makes me a strong candidate for this role. I am confident that my expertise and enthusiasm will add value to your team while helping you achieve your goals in an increasingly competitive digital landscape.</w:t>
      </w:r>
    </w:p>
    <w:p>
      <w:pPr>
        <w:pStyle w:val="BodyText"/>
      </w:pPr>
      <w:r>
        <w:t xml:space="preserve">Thank you for considering my application. I look forward to the opportunity to discuss how my background, skills, and vision align with your company’s needs. Please feel free to contact me at [Phone Number] or [Email Address] at your earliest convenienc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France Paris</dc:title>
  <dc:creator/>
  <dc:language>en</dc:language>
  <cp:keywords/>
  <dcterms:created xsi:type="dcterms:W3CDTF">2026-07-21T11:02:50Z</dcterms:created>
  <dcterms:modified xsi:type="dcterms:W3CDTF">2026-07-21T11:02:50Z</dcterms:modified>
</cp:coreProperties>
</file>

<file path=docProps/custom.xml><?xml version="1.0" encoding="utf-8"?>
<Properties xmlns="http://schemas.openxmlformats.org/officeDocument/2006/custom-properties" xmlns:vt="http://schemas.openxmlformats.org/officeDocument/2006/docPropsVTypes"/>
</file>